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71787" w14:textId="2616C5F1" w:rsidR="004678C4" w:rsidRDefault="004678C4"/>
    <w:p w14:paraId="0F3CE241" w14:textId="50B5F314" w:rsidR="00FF277E" w:rsidRPr="0077612D" w:rsidRDefault="009A189C" w:rsidP="00D275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A96F8B" w:rsidRPr="0077612D">
        <w:rPr>
          <w:rFonts w:ascii="Times New Roman" w:hAnsi="Times New Roman" w:cs="Times New Roman"/>
          <w:b/>
          <w:sz w:val="24"/>
          <w:szCs w:val="24"/>
        </w:rPr>
        <w:t xml:space="preserve">Hardin County 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E911 Board</w:t>
      </w:r>
    </w:p>
    <w:p w14:paraId="09FD4570" w14:textId="52B29940" w:rsidR="00423608" w:rsidRPr="003150DF" w:rsidRDefault="00FF277E" w:rsidP="003150D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>Tuesday</w:t>
      </w:r>
      <w:r w:rsidR="003342CA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B1DF3">
        <w:rPr>
          <w:rFonts w:ascii="Times New Roman" w:hAnsi="Times New Roman" w:cs="Times New Roman"/>
          <w:b/>
          <w:sz w:val="24"/>
          <w:szCs w:val="24"/>
        </w:rPr>
        <w:t>April 18</w:t>
      </w:r>
      <w:r w:rsidR="0063091D">
        <w:rPr>
          <w:rFonts w:ascii="Times New Roman" w:hAnsi="Times New Roman" w:cs="Times New Roman"/>
          <w:b/>
          <w:sz w:val="24"/>
          <w:szCs w:val="24"/>
        </w:rPr>
        <w:t>, 2023</w:t>
      </w:r>
      <w:r w:rsidR="00346DB7" w:rsidRPr="0077612D">
        <w:rPr>
          <w:rFonts w:ascii="Times New Roman" w:hAnsi="Times New Roman" w:cs="Times New Roman"/>
          <w:b/>
          <w:sz w:val="24"/>
          <w:szCs w:val="24"/>
        </w:rPr>
        <w:t xml:space="preserve"> @ 6</w:t>
      </w:r>
      <w:r w:rsidRPr="0077612D">
        <w:rPr>
          <w:rFonts w:ascii="Times New Roman" w:hAnsi="Times New Roman" w:cs="Times New Roman"/>
          <w:b/>
          <w:sz w:val="24"/>
          <w:szCs w:val="24"/>
        </w:rPr>
        <w:t>: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00</w:t>
      </w:r>
      <w:r w:rsidR="00D962F6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15B2" w:rsidRPr="0077612D">
        <w:rPr>
          <w:rFonts w:ascii="Times New Roman" w:hAnsi="Times New Roman" w:cs="Times New Roman"/>
          <w:b/>
          <w:sz w:val="24"/>
          <w:szCs w:val="24"/>
        </w:rPr>
        <w:t>pm</w:t>
      </w:r>
    </w:p>
    <w:p w14:paraId="4DC73805" w14:textId="6A99BC92" w:rsidR="00A96F8B" w:rsidRPr="0077612D" w:rsidRDefault="00087D1A" w:rsidP="00087D1A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b/>
          <w:bCs/>
          <w:i/>
          <w:iCs/>
          <w:color w:val="FF0000"/>
          <w:sz w:val="24"/>
          <w:szCs w:val="24"/>
        </w:rPr>
        <w:tab/>
      </w:r>
      <w:r>
        <w:rPr>
          <w:b/>
          <w:bCs/>
          <w:i/>
          <w:iCs/>
          <w:color w:val="FF0000"/>
          <w:sz w:val="24"/>
          <w:szCs w:val="24"/>
        </w:rPr>
        <w:tab/>
      </w:r>
      <w:r>
        <w:rPr>
          <w:b/>
          <w:bCs/>
          <w:i/>
          <w:iCs/>
          <w:color w:val="FF0000"/>
          <w:sz w:val="24"/>
          <w:szCs w:val="24"/>
        </w:rPr>
        <w:tab/>
      </w:r>
      <w:r>
        <w:rPr>
          <w:b/>
          <w:bCs/>
          <w:i/>
          <w:iCs/>
          <w:color w:val="FF0000"/>
          <w:sz w:val="24"/>
          <w:szCs w:val="24"/>
        </w:rPr>
        <w:tab/>
      </w:r>
      <w:r>
        <w:rPr>
          <w:b/>
          <w:bCs/>
          <w:i/>
          <w:iCs/>
          <w:color w:val="FF0000"/>
          <w:sz w:val="24"/>
          <w:szCs w:val="24"/>
        </w:rPr>
        <w:tab/>
      </w:r>
      <w:r>
        <w:rPr>
          <w:b/>
          <w:bCs/>
          <w:i/>
          <w:iCs/>
          <w:color w:val="FF0000"/>
          <w:sz w:val="24"/>
          <w:szCs w:val="24"/>
        </w:rPr>
        <w:tab/>
        <w:t>MINUTES</w:t>
      </w:r>
    </w:p>
    <w:p w14:paraId="1F84F5DF" w14:textId="77777777" w:rsidR="007A0BEF" w:rsidRPr="0077612D" w:rsidRDefault="007A0BEF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835D9D6" w14:textId="3CE24D2D" w:rsidR="00465091" w:rsidRPr="00300F37" w:rsidRDefault="00A96F8B" w:rsidP="00300F3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Call to Order:</w:t>
      </w:r>
      <w:r w:rsidR="00087D1A">
        <w:rPr>
          <w:rFonts w:ascii="Times New Roman" w:hAnsi="Times New Roman" w:cs="Times New Roman"/>
          <w:sz w:val="24"/>
          <w:szCs w:val="24"/>
        </w:rPr>
        <w:t xml:space="preserve"> called to order by Chair Dave McDaniel </w:t>
      </w:r>
      <w:proofErr w:type="gramStart"/>
      <w:r w:rsidR="00087D1A">
        <w:rPr>
          <w:rFonts w:ascii="Times New Roman" w:hAnsi="Times New Roman" w:cs="Times New Roman"/>
          <w:sz w:val="24"/>
          <w:szCs w:val="24"/>
        </w:rPr>
        <w:t>at</w:t>
      </w:r>
      <w:proofErr w:type="gramEnd"/>
      <w:r w:rsidR="00087D1A">
        <w:rPr>
          <w:rFonts w:ascii="Times New Roman" w:hAnsi="Times New Roman" w:cs="Times New Roman"/>
          <w:sz w:val="24"/>
          <w:szCs w:val="24"/>
        </w:rPr>
        <w:t xml:space="preserve"> 1801</w:t>
      </w:r>
    </w:p>
    <w:p w14:paraId="0276F5B3" w14:textId="65376173" w:rsidR="00EA5757" w:rsidRPr="0077612D" w:rsidRDefault="00EA5757" w:rsidP="00D275D3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 xml:space="preserve">Pledge of </w:t>
      </w:r>
      <w:r w:rsidR="00087D1A" w:rsidRPr="0077612D">
        <w:rPr>
          <w:rFonts w:ascii="Times New Roman" w:hAnsi="Times New Roman" w:cs="Times New Roman"/>
          <w:sz w:val="24"/>
          <w:szCs w:val="24"/>
        </w:rPr>
        <w:t>Allegiance:</w:t>
      </w:r>
      <w:r w:rsidR="00087D1A">
        <w:rPr>
          <w:rFonts w:ascii="Times New Roman" w:hAnsi="Times New Roman" w:cs="Times New Roman"/>
          <w:sz w:val="24"/>
          <w:szCs w:val="24"/>
        </w:rPr>
        <w:t xml:space="preserve"> Led by Mike Nuss</w:t>
      </w:r>
    </w:p>
    <w:p w14:paraId="01BC923D" w14:textId="2565A600" w:rsidR="009A0F1D" w:rsidRDefault="00EA5757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Establish Quorum:</w:t>
      </w:r>
      <w:r w:rsidR="00087D1A">
        <w:rPr>
          <w:rFonts w:ascii="Times New Roman" w:hAnsi="Times New Roman" w:cs="Times New Roman"/>
          <w:sz w:val="24"/>
          <w:szCs w:val="24"/>
        </w:rPr>
        <w:t xml:space="preserve"> Ackley-Mike Nuss, Alden- Jeff Fiscus, Buckeye- Absent, Eldora- Dave Dunn, Hubbard- Randy Smuck, City of Iowa Falls-Mike Emerson 1810, Iowa Falls Communications-Absent, New Providence- Rod Hansen, Radcliffe- Ben Krause, Steamboat Rock- Tim Stearns, Union-Absent, Whitten-Absent</w:t>
      </w:r>
    </w:p>
    <w:p w14:paraId="0E3A911E" w14:textId="7FF85B00" w:rsidR="00474404" w:rsidRDefault="00474404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uests: Dawn Craighton-scribe, Marie Carlson-RACOM</w:t>
      </w:r>
    </w:p>
    <w:p w14:paraId="6480A9D1" w14:textId="466BEBA7" w:rsidR="00DD7126" w:rsidRPr="0077612D" w:rsidRDefault="00DD7126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pprov</w:t>
      </w:r>
      <w:r w:rsidR="00527A17" w:rsidRPr="0077612D">
        <w:rPr>
          <w:rFonts w:ascii="Times New Roman" w:hAnsi="Times New Roman" w:cs="Times New Roman"/>
          <w:sz w:val="24"/>
          <w:szCs w:val="24"/>
        </w:rPr>
        <w:t xml:space="preserve">al </w:t>
      </w:r>
      <w:r w:rsidR="00FA10AA" w:rsidRPr="0077612D">
        <w:rPr>
          <w:rFonts w:ascii="Times New Roman" w:hAnsi="Times New Roman" w:cs="Times New Roman"/>
          <w:sz w:val="24"/>
          <w:szCs w:val="24"/>
        </w:rPr>
        <w:t xml:space="preserve">of the </w:t>
      </w:r>
      <w:r w:rsidRPr="0077612D">
        <w:rPr>
          <w:rFonts w:ascii="Times New Roman" w:hAnsi="Times New Roman" w:cs="Times New Roman"/>
          <w:sz w:val="24"/>
          <w:szCs w:val="24"/>
        </w:rPr>
        <w:t>Agenda:</w:t>
      </w:r>
      <w:r w:rsidR="009A0F1D" w:rsidRPr="0077612D">
        <w:rPr>
          <w:rFonts w:ascii="Times New Roman" w:hAnsi="Times New Roman" w:cs="Times New Roman"/>
          <w:sz w:val="24"/>
          <w:szCs w:val="24"/>
        </w:rPr>
        <w:t xml:space="preserve"> </w:t>
      </w:r>
      <w:r w:rsidR="00474404">
        <w:rPr>
          <w:rFonts w:ascii="Times New Roman" w:hAnsi="Times New Roman" w:cs="Times New Roman"/>
          <w:sz w:val="24"/>
          <w:szCs w:val="24"/>
        </w:rPr>
        <w:t>Motion by Eldora, se</w:t>
      </w:r>
      <w:r w:rsidR="0045284A">
        <w:rPr>
          <w:rFonts w:ascii="Times New Roman" w:hAnsi="Times New Roman" w:cs="Times New Roman"/>
          <w:sz w:val="24"/>
          <w:szCs w:val="24"/>
        </w:rPr>
        <w:t>co</w:t>
      </w:r>
      <w:r w:rsidR="00474404">
        <w:rPr>
          <w:rFonts w:ascii="Times New Roman" w:hAnsi="Times New Roman" w:cs="Times New Roman"/>
          <w:sz w:val="24"/>
          <w:szCs w:val="24"/>
        </w:rPr>
        <w:t>nded by Radcliffe to approve. Motion passed.</w:t>
      </w:r>
    </w:p>
    <w:p w14:paraId="0E18AD5B" w14:textId="747837BE" w:rsidR="0085282B" w:rsidRPr="0077612D" w:rsidRDefault="0085282B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 xml:space="preserve">Public Comment: </w:t>
      </w:r>
      <w:r w:rsidRPr="0077612D">
        <w:rPr>
          <w:rFonts w:ascii="Times New Roman" w:hAnsi="Times New Roman" w:cs="Times New Roman"/>
          <w:i/>
          <w:sz w:val="24"/>
          <w:szCs w:val="24"/>
        </w:rPr>
        <w:t xml:space="preserve">no action can be taken, can be added to </w:t>
      </w:r>
      <w:proofErr w:type="gramStart"/>
      <w:r w:rsidRPr="0077612D">
        <w:rPr>
          <w:rFonts w:ascii="Times New Roman" w:hAnsi="Times New Roman" w:cs="Times New Roman"/>
          <w:i/>
          <w:sz w:val="24"/>
          <w:szCs w:val="24"/>
        </w:rPr>
        <w:t>next</w:t>
      </w:r>
      <w:proofErr w:type="gramEnd"/>
      <w:r w:rsidRPr="0077612D">
        <w:rPr>
          <w:rFonts w:ascii="Times New Roman" w:hAnsi="Times New Roman" w:cs="Times New Roman"/>
          <w:i/>
          <w:sz w:val="24"/>
          <w:szCs w:val="24"/>
        </w:rPr>
        <w:t xml:space="preserve"> agenda. Limit of 3 minutes per person.</w:t>
      </w:r>
    </w:p>
    <w:p w14:paraId="670E5136" w14:textId="398063B6" w:rsidR="002E20F1" w:rsidRPr="0077612D" w:rsidRDefault="002E20F1" w:rsidP="002E20F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 xml:space="preserve">Approve minutes </w:t>
      </w:r>
      <w:r w:rsidR="00642D9B" w:rsidRPr="0077612D">
        <w:rPr>
          <w:rFonts w:ascii="Times New Roman" w:hAnsi="Times New Roman" w:cs="Times New Roman"/>
          <w:sz w:val="24"/>
          <w:szCs w:val="24"/>
        </w:rPr>
        <w:t>of</w:t>
      </w:r>
      <w:r w:rsidR="00300F37">
        <w:rPr>
          <w:rFonts w:ascii="Times New Roman" w:hAnsi="Times New Roman" w:cs="Times New Roman"/>
          <w:sz w:val="24"/>
          <w:szCs w:val="24"/>
        </w:rPr>
        <w:t xml:space="preserve"> </w:t>
      </w:r>
      <w:r w:rsidR="00CB1DF3">
        <w:rPr>
          <w:rFonts w:ascii="Times New Roman" w:hAnsi="Times New Roman" w:cs="Times New Roman"/>
          <w:sz w:val="24"/>
          <w:szCs w:val="24"/>
        </w:rPr>
        <w:t>February</w:t>
      </w:r>
      <w:r w:rsidR="00510B34">
        <w:rPr>
          <w:rFonts w:ascii="Times New Roman" w:hAnsi="Times New Roman" w:cs="Times New Roman"/>
          <w:sz w:val="24"/>
          <w:szCs w:val="24"/>
        </w:rPr>
        <w:t xml:space="preserve"> 2023</w:t>
      </w:r>
      <w:r w:rsidRPr="0077612D">
        <w:rPr>
          <w:rFonts w:ascii="Times New Roman" w:hAnsi="Times New Roman" w:cs="Times New Roman"/>
          <w:sz w:val="24"/>
          <w:szCs w:val="24"/>
        </w:rPr>
        <w:t xml:space="preserve"> meeting:</w:t>
      </w:r>
      <w:r w:rsidR="00474404">
        <w:rPr>
          <w:rFonts w:ascii="Times New Roman" w:hAnsi="Times New Roman" w:cs="Times New Roman"/>
          <w:sz w:val="24"/>
          <w:szCs w:val="24"/>
        </w:rPr>
        <w:t xml:space="preserve"> Motion by New Providence, seconded by Hubbard to approve as submitted. Motion passed.</w:t>
      </w:r>
    </w:p>
    <w:p w14:paraId="29FBAD0F" w14:textId="5B914EFA" w:rsidR="000422FC" w:rsidRPr="00CB1DF3" w:rsidRDefault="005E29EE" w:rsidP="00CB1DF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 xml:space="preserve">Financials: </w:t>
      </w:r>
      <w:r w:rsidR="00CB1DF3">
        <w:rPr>
          <w:rFonts w:ascii="Times New Roman" w:hAnsi="Times New Roman" w:cs="Times New Roman"/>
          <w:sz w:val="24"/>
          <w:szCs w:val="24"/>
        </w:rPr>
        <w:t>February and March</w:t>
      </w:r>
      <w:r w:rsidR="00510B34">
        <w:rPr>
          <w:rFonts w:ascii="Times New Roman" w:hAnsi="Times New Roman" w:cs="Times New Roman"/>
          <w:sz w:val="24"/>
          <w:szCs w:val="24"/>
        </w:rPr>
        <w:t xml:space="preserve"> 2023</w:t>
      </w:r>
      <w:r w:rsidR="00474404">
        <w:rPr>
          <w:rFonts w:ascii="Times New Roman" w:hAnsi="Times New Roman" w:cs="Times New Roman"/>
          <w:sz w:val="24"/>
          <w:szCs w:val="24"/>
        </w:rPr>
        <w:t xml:space="preserve"> Motion by </w:t>
      </w:r>
      <w:r w:rsidR="0045284A">
        <w:rPr>
          <w:rFonts w:ascii="Times New Roman" w:hAnsi="Times New Roman" w:cs="Times New Roman"/>
          <w:sz w:val="24"/>
          <w:szCs w:val="24"/>
        </w:rPr>
        <w:t>Steamboat</w:t>
      </w:r>
      <w:r w:rsidR="00474404">
        <w:rPr>
          <w:rFonts w:ascii="Times New Roman" w:hAnsi="Times New Roman" w:cs="Times New Roman"/>
          <w:sz w:val="24"/>
          <w:szCs w:val="24"/>
        </w:rPr>
        <w:t xml:space="preserve"> Rock to approve, seconded by New Providence. Motion passed.</w:t>
      </w:r>
    </w:p>
    <w:p w14:paraId="7C02F7CA" w14:textId="6394B9D5" w:rsidR="00E9165C" w:rsidRDefault="00EA5757" w:rsidP="009E741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Old Business</w:t>
      </w:r>
      <w:r w:rsidR="006E1BC3" w:rsidRPr="0077612D">
        <w:rPr>
          <w:rFonts w:ascii="Times New Roman" w:hAnsi="Times New Roman" w:cs="Times New Roman"/>
          <w:sz w:val="24"/>
          <w:szCs w:val="24"/>
        </w:rPr>
        <w:t>:</w:t>
      </w:r>
    </w:p>
    <w:p w14:paraId="7AC92F0D" w14:textId="5581487A" w:rsidR="00300F37" w:rsidRDefault="006F443F" w:rsidP="00DD420F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oComm Update</w:t>
      </w:r>
      <w:r w:rsidR="00CB1DF3">
        <w:rPr>
          <w:rFonts w:ascii="Times New Roman" w:hAnsi="Times New Roman" w:cs="Times New Roman"/>
          <w:sz w:val="24"/>
          <w:szCs w:val="24"/>
        </w:rPr>
        <w:t xml:space="preserve">- </w:t>
      </w:r>
      <w:r w:rsidR="00474404">
        <w:rPr>
          <w:rFonts w:ascii="Times New Roman" w:hAnsi="Times New Roman" w:cs="Times New Roman"/>
          <w:sz w:val="24"/>
          <w:szCs w:val="24"/>
        </w:rPr>
        <w:t xml:space="preserve">Both Iowa Falls and Hardin County Communication are complete and working appropriately. Iowa Falls was </w:t>
      </w:r>
      <w:r w:rsidR="0045284A">
        <w:rPr>
          <w:rFonts w:ascii="Times New Roman" w:hAnsi="Times New Roman" w:cs="Times New Roman"/>
          <w:sz w:val="24"/>
          <w:szCs w:val="24"/>
        </w:rPr>
        <w:t>completed in</w:t>
      </w:r>
      <w:r w:rsidR="00474404">
        <w:rPr>
          <w:rFonts w:ascii="Times New Roman" w:hAnsi="Times New Roman" w:cs="Times New Roman"/>
          <w:sz w:val="24"/>
          <w:szCs w:val="24"/>
        </w:rPr>
        <w:t xml:space="preserve"> the first part of April. </w:t>
      </w:r>
    </w:p>
    <w:p w14:paraId="5F34AEC0" w14:textId="6C26909F" w:rsidR="000422FC" w:rsidRDefault="000422FC" w:rsidP="00CB1DF3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ICS Radio for Schools</w:t>
      </w:r>
      <w:r w:rsidR="0045284A">
        <w:rPr>
          <w:rFonts w:ascii="Times New Roman" w:hAnsi="Times New Roman" w:cs="Times New Roman"/>
          <w:sz w:val="24"/>
          <w:szCs w:val="24"/>
        </w:rPr>
        <w:t xml:space="preserve"> School radios are in and waiting for </w:t>
      </w:r>
      <w:r w:rsidR="00084910">
        <w:rPr>
          <w:rFonts w:ascii="Times New Roman" w:hAnsi="Times New Roman" w:cs="Times New Roman"/>
          <w:sz w:val="24"/>
          <w:szCs w:val="24"/>
        </w:rPr>
        <w:t>installation</w:t>
      </w:r>
      <w:r w:rsidR="0045284A">
        <w:rPr>
          <w:rFonts w:ascii="Times New Roman" w:hAnsi="Times New Roman" w:cs="Times New Roman"/>
          <w:sz w:val="24"/>
          <w:szCs w:val="24"/>
        </w:rPr>
        <w:t xml:space="preserve">, </w:t>
      </w:r>
      <w:r w:rsidR="00084910">
        <w:rPr>
          <w:rFonts w:ascii="Times New Roman" w:hAnsi="Times New Roman" w:cs="Times New Roman"/>
          <w:sz w:val="24"/>
          <w:szCs w:val="24"/>
        </w:rPr>
        <w:t>we</w:t>
      </w:r>
      <w:r w:rsidR="0045284A">
        <w:rPr>
          <w:rFonts w:ascii="Times New Roman" w:hAnsi="Times New Roman" w:cs="Times New Roman"/>
          <w:sz w:val="24"/>
          <w:szCs w:val="24"/>
        </w:rPr>
        <w:t xml:space="preserve"> need to finalize purchase of Consolettes for Iowa Falls and Hardin </w:t>
      </w:r>
      <w:r w:rsidR="00084910">
        <w:rPr>
          <w:rFonts w:ascii="Times New Roman" w:hAnsi="Times New Roman" w:cs="Times New Roman"/>
          <w:sz w:val="24"/>
          <w:szCs w:val="24"/>
        </w:rPr>
        <w:t>County.</w:t>
      </w:r>
      <w:r w:rsidR="0045284A">
        <w:rPr>
          <w:rFonts w:ascii="Times New Roman" w:hAnsi="Times New Roman" w:cs="Times New Roman"/>
          <w:sz w:val="24"/>
          <w:szCs w:val="24"/>
        </w:rPr>
        <w:t xml:space="preserve"> Motion by Radcliffe to wait on purchasing the consolette for Iowa Falls until after their </w:t>
      </w:r>
      <w:r w:rsidR="00084910">
        <w:rPr>
          <w:rFonts w:ascii="Times New Roman" w:hAnsi="Times New Roman" w:cs="Times New Roman"/>
          <w:sz w:val="24"/>
          <w:szCs w:val="24"/>
        </w:rPr>
        <w:t>180-day</w:t>
      </w:r>
      <w:r w:rsidR="0045284A">
        <w:rPr>
          <w:rFonts w:ascii="Times New Roman" w:hAnsi="Times New Roman" w:cs="Times New Roman"/>
          <w:sz w:val="24"/>
          <w:szCs w:val="24"/>
        </w:rPr>
        <w:t xml:space="preserve"> probation for staffing from HSEMD. Seconded by Hardin County Board of Supervisors. Motion passed. </w:t>
      </w:r>
    </w:p>
    <w:p w14:paraId="1A0BE708" w14:textId="03404226" w:rsidR="00041407" w:rsidRPr="00CB1DF3" w:rsidRDefault="00041407" w:rsidP="00CB1DF3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CM Consulting Progress</w:t>
      </w:r>
      <w:r w:rsidR="000C1F80">
        <w:rPr>
          <w:rFonts w:ascii="Times New Roman" w:hAnsi="Times New Roman" w:cs="Times New Roman"/>
          <w:sz w:val="24"/>
          <w:szCs w:val="24"/>
        </w:rPr>
        <w:t xml:space="preserve">- The kick-off meetings </w:t>
      </w:r>
      <w:r w:rsidR="00084910">
        <w:rPr>
          <w:rFonts w:ascii="Times New Roman" w:hAnsi="Times New Roman" w:cs="Times New Roman"/>
          <w:sz w:val="24"/>
          <w:szCs w:val="24"/>
        </w:rPr>
        <w:t>were</w:t>
      </w:r>
      <w:r w:rsidR="000C1F80">
        <w:rPr>
          <w:rFonts w:ascii="Times New Roman" w:hAnsi="Times New Roman" w:cs="Times New Roman"/>
          <w:sz w:val="24"/>
          <w:szCs w:val="24"/>
        </w:rPr>
        <w:t xml:space="preserve"> </w:t>
      </w:r>
      <w:r w:rsidR="00084910">
        <w:rPr>
          <w:rFonts w:ascii="Times New Roman" w:hAnsi="Times New Roman" w:cs="Times New Roman"/>
          <w:sz w:val="24"/>
          <w:szCs w:val="24"/>
        </w:rPr>
        <w:t>held;</w:t>
      </w:r>
      <w:r w:rsidR="000C1F80">
        <w:rPr>
          <w:rFonts w:ascii="Times New Roman" w:hAnsi="Times New Roman" w:cs="Times New Roman"/>
          <w:sz w:val="24"/>
          <w:szCs w:val="24"/>
        </w:rPr>
        <w:t xml:space="preserve"> they were in County on Monday and Tuesday and completed the site surveys at all locations including both Dispatch centers. </w:t>
      </w:r>
    </w:p>
    <w:p w14:paraId="764240D1" w14:textId="6B949BCC" w:rsidR="003342CA" w:rsidRDefault="005E29EE" w:rsidP="00CB1DF3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300F37">
        <w:rPr>
          <w:rFonts w:ascii="Times New Roman" w:hAnsi="Times New Roman" w:cs="Times New Roman"/>
          <w:sz w:val="24"/>
          <w:szCs w:val="24"/>
        </w:rPr>
        <w:t>New Business:</w:t>
      </w:r>
    </w:p>
    <w:p w14:paraId="7926B91B" w14:textId="45937B6B" w:rsidR="00CB1DF3" w:rsidRDefault="00CB1DF3" w:rsidP="00CB1DF3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owa Falls Shared Services Agreement- HSEMD Letter</w:t>
      </w:r>
      <w:r w:rsidR="000C1F80">
        <w:rPr>
          <w:rFonts w:ascii="Times New Roman" w:hAnsi="Times New Roman" w:cs="Times New Roman"/>
          <w:sz w:val="24"/>
          <w:szCs w:val="24"/>
        </w:rPr>
        <w:t xml:space="preserve">-After discussion motion by </w:t>
      </w:r>
      <w:r w:rsidR="00084910">
        <w:rPr>
          <w:rFonts w:ascii="Times New Roman" w:hAnsi="Times New Roman" w:cs="Times New Roman"/>
          <w:sz w:val="24"/>
          <w:szCs w:val="24"/>
        </w:rPr>
        <w:t>Steamboat</w:t>
      </w:r>
      <w:r w:rsidR="000C1F80">
        <w:rPr>
          <w:rFonts w:ascii="Times New Roman" w:hAnsi="Times New Roman" w:cs="Times New Roman"/>
          <w:sz w:val="24"/>
          <w:szCs w:val="24"/>
        </w:rPr>
        <w:t xml:space="preserve"> Rock to have Thomas and Dave sign </w:t>
      </w:r>
      <w:r w:rsidR="00084910">
        <w:rPr>
          <w:rFonts w:ascii="Times New Roman" w:hAnsi="Times New Roman" w:cs="Times New Roman"/>
          <w:sz w:val="24"/>
          <w:szCs w:val="24"/>
        </w:rPr>
        <w:t>Notice MOA</w:t>
      </w:r>
      <w:r w:rsidR="000C1F80">
        <w:rPr>
          <w:rFonts w:ascii="Times New Roman" w:hAnsi="Times New Roman" w:cs="Times New Roman"/>
          <w:sz w:val="24"/>
          <w:szCs w:val="24"/>
        </w:rPr>
        <w:t xml:space="preserve"> for Iowa Falls Shared Services with </w:t>
      </w:r>
      <w:r w:rsidR="00084910">
        <w:rPr>
          <w:rFonts w:ascii="Times New Roman" w:hAnsi="Times New Roman" w:cs="Times New Roman"/>
          <w:sz w:val="24"/>
          <w:szCs w:val="24"/>
        </w:rPr>
        <w:t>180-day</w:t>
      </w:r>
      <w:r w:rsidR="000C1F80">
        <w:rPr>
          <w:rFonts w:ascii="Times New Roman" w:hAnsi="Times New Roman" w:cs="Times New Roman"/>
          <w:sz w:val="24"/>
          <w:szCs w:val="24"/>
        </w:rPr>
        <w:t xml:space="preserve"> notice to remove if not fully staffed and operating within 180 days. Seconded by Alden. Motion passed.</w:t>
      </w:r>
    </w:p>
    <w:p w14:paraId="386EF7AE" w14:textId="151E9C87" w:rsidR="00CB1DF3" w:rsidRPr="00CB1DF3" w:rsidRDefault="00CB1DF3" w:rsidP="00CB1DF3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sible need for Ame</w:t>
      </w:r>
      <w:r w:rsidR="00041407">
        <w:rPr>
          <w:rFonts w:ascii="Times New Roman" w:hAnsi="Times New Roman" w:cs="Times New Roman"/>
          <w:sz w:val="24"/>
          <w:szCs w:val="24"/>
        </w:rPr>
        <w:t>ndment to Budget</w:t>
      </w:r>
      <w:r w:rsidR="00084910">
        <w:rPr>
          <w:rFonts w:ascii="Times New Roman" w:hAnsi="Times New Roman" w:cs="Times New Roman"/>
          <w:sz w:val="24"/>
          <w:szCs w:val="24"/>
        </w:rPr>
        <w:t>-removed.</w:t>
      </w:r>
    </w:p>
    <w:p w14:paraId="5A1A2A54" w14:textId="7AD4C9A6" w:rsidR="00B7169C" w:rsidRPr="0077612D" w:rsidRDefault="00B81BB1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N</w:t>
      </w:r>
      <w:r w:rsidR="00455506" w:rsidRPr="0077612D">
        <w:rPr>
          <w:rFonts w:ascii="Times New Roman" w:hAnsi="Times New Roman" w:cs="Times New Roman"/>
          <w:sz w:val="24"/>
          <w:szCs w:val="24"/>
        </w:rPr>
        <w:t>ext Meeting Date:</w:t>
      </w:r>
      <w:r w:rsidR="000C042E" w:rsidRPr="0077612D">
        <w:rPr>
          <w:rFonts w:ascii="Times New Roman" w:hAnsi="Times New Roman" w:cs="Times New Roman"/>
          <w:sz w:val="24"/>
          <w:szCs w:val="24"/>
        </w:rPr>
        <w:t xml:space="preserve"> </w:t>
      </w:r>
      <w:r w:rsidR="00041407">
        <w:rPr>
          <w:rFonts w:ascii="Times New Roman" w:hAnsi="Times New Roman" w:cs="Times New Roman"/>
          <w:sz w:val="24"/>
          <w:szCs w:val="24"/>
        </w:rPr>
        <w:t>May 18</w:t>
      </w:r>
      <w:r w:rsidR="00A722CD">
        <w:rPr>
          <w:rFonts w:ascii="Times New Roman" w:hAnsi="Times New Roman" w:cs="Times New Roman"/>
          <w:sz w:val="24"/>
          <w:szCs w:val="24"/>
        </w:rPr>
        <w:t xml:space="preserve">, </w:t>
      </w:r>
      <w:r w:rsidR="0063091D" w:rsidRPr="0077612D">
        <w:rPr>
          <w:rFonts w:ascii="Times New Roman" w:hAnsi="Times New Roman" w:cs="Times New Roman"/>
          <w:sz w:val="24"/>
          <w:szCs w:val="24"/>
        </w:rPr>
        <w:t>202</w:t>
      </w:r>
      <w:r w:rsidR="0063091D">
        <w:rPr>
          <w:rFonts w:ascii="Times New Roman" w:hAnsi="Times New Roman" w:cs="Times New Roman"/>
          <w:sz w:val="24"/>
          <w:szCs w:val="24"/>
        </w:rPr>
        <w:t>3,</w:t>
      </w:r>
      <w:r w:rsidR="0080706A" w:rsidRPr="0077612D">
        <w:rPr>
          <w:rFonts w:ascii="Times New Roman" w:hAnsi="Times New Roman" w:cs="Times New Roman"/>
          <w:sz w:val="24"/>
          <w:szCs w:val="24"/>
        </w:rPr>
        <w:t xml:space="preserve"> at 6PM</w:t>
      </w:r>
      <w:r w:rsidR="00B7169C" w:rsidRPr="0077612D">
        <w:rPr>
          <w:rFonts w:ascii="Times New Roman" w:hAnsi="Times New Roman" w:cs="Times New Roman"/>
          <w:sz w:val="24"/>
          <w:szCs w:val="24"/>
        </w:rPr>
        <w:t xml:space="preserve">-Hardin County Emergency Management </w:t>
      </w:r>
    </w:p>
    <w:p w14:paraId="38E5E9E2" w14:textId="3F9A7EF2" w:rsidR="00455506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1031 Edgington Avenue, Eldora, IA</w:t>
      </w:r>
      <w:r w:rsidR="00084910">
        <w:rPr>
          <w:rFonts w:ascii="Times New Roman" w:hAnsi="Times New Roman" w:cs="Times New Roman"/>
          <w:sz w:val="24"/>
          <w:szCs w:val="24"/>
        </w:rPr>
        <w:t>-Motion by Radcliffe, seconded by Hardin County Board of Supervisor. Motion passed.</w:t>
      </w:r>
    </w:p>
    <w:p w14:paraId="2298BB4C" w14:textId="77777777" w:rsidR="00B7169C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</w:p>
    <w:p w14:paraId="674A44BD" w14:textId="2DB341C8" w:rsidR="00A96F8B" w:rsidRPr="0077612D" w:rsidRDefault="00A96F8B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djourn:</w:t>
      </w:r>
      <w:r w:rsidR="00084910">
        <w:rPr>
          <w:rFonts w:ascii="Times New Roman" w:hAnsi="Times New Roman" w:cs="Times New Roman"/>
          <w:sz w:val="24"/>
          <w:szCs w:val="24"/>
        </w:rPr>
        <w:t xml:space="preserve"> Motion by New Providence, seconded by Steamboat Rock to adjourn </w:t>
      </w:r>
      <w:proofErr w:type="gramStart"/>
      <w:r w:rsidR="00084910">
        <w:rPr>
          <w:rFonts w:ascii="Times New Roman" w:hAnsi="Times New Roman" w:cs="Times New Roman"/>
          <w:sz w:val="24"/>
          <w:szCs w:val="24"/>
        </w:rPr>
        <w:t>at</w:t>
      </w:r>
      <w:proofErr w:type="gramEnd"/>
      <w:r w:rsidR="00084910">
        <w:rPr>
          <w:rFonts w:ascii="Times New Roman" w:hAnsi="Times New Roman" w:cs="Times New Roman"/>
          <w:sz w:val="24"/>
          <w:szCs w:val="24"/>
        </w:rPr>
        <w:t xml:space="preserve"> 1814.</w:t>
      </w:r>
    </w:p>
    <w:sectPr w:rsidR="00A96F8B" w:rsidRPr="0077612D" w:rsidSect="00670F43">
      <w:headerReference w:type="default" r:id="rId8"/>
      <w:footerReference w:type="default" r:id="rId9"/>
      <w:pgSz w:w="12240" w:h="15840"/>
      <w:pgMar w:top="720" w:right="720" w:bottom="720" w:left="72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B48F1" w14:textId="77777777" w:rsidR="003B68B3" w:rsidRDefault="003B68B3" w:rsidP="00A96F8B">
      <w:r>
        <w:separator/>
      </w:r>
    </w:p>
  </w:endnote>
  <w:endnote w:type="continuationSeparator" w:id="0">
    <w:p w14:paraId="323226E6" w14:textId="77777777" w:rsidR="003B68B3" w:rsidRDefault="003B68B3" w:rsidP="00A96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4BBB4" w14:textId="1AD12826" w:rsidR="004261AE" w:rsidRDefault="004261AE">
    <w:pPr>
      <w:pStyle w:val="Footer"/>
    </w:pPr>
    <w:r>
      <w:t xml:space="preserve">Member Cities: Ackley, Alden, Buckeye, Eldora, Hubbard, </w:t>
    </w:r>
    <w:r w:rsidR="00F1727B">
      <w:t>City of Iowa Falls, Iowa Falls Police-Communications,</w:t>
    </w:r>
    <w:r>
      <w:t xml:space="preserve"> New Providence, Radcliffe, Owasa, Steamboat Rock, Union, Whitten. Hardin County BOS, Hardin County Sheriff</w:t>
    </w:r>
    <w:r w:rsidR="00F1727B">
      <w:t>, Hardin County Emergency Management</w:t>
    </w:r>
  </w:p>
  <w:p w14:paraId="3BB1D4E3" w14:textId="77777777" w:rsidR="004261AE" w:rsidRDefault="004261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98B33" w14:textId="77777777" w:rsidR="003B68B3" w:rsidRDefault="003B68B3" w:rsidP="00A96F8B">
      <w:r>
        <w:separator/>
      </w:r>
    </w:p>
  </w:footnote>
  <w:footnote w:type="continuationSeparator" w:id="0">
    <w:p w14:paraId="4442D845" w14:textId="77777777" w:rsidR="003B68B3" w:rsidRDefault="003B68B3" w:rsidP="00A96F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4D0CB" w14:textId="77777777" w:rsidR="004261AE" w:rsidRDefault="004261AE">
    <w:pPr>
      <w:pStyle w:val="Header"/>
    </w:pPr>
    <w:r>
      <w:rPr>
        <w:noProof/>
      </w:rPr>
      <w:drawing>
        <wp:inline distT="0" distB="0" distL="0" distR="0" wp14:anchorId="703F213D" wp14:editId="40EB18BF">
          <wp:extent cx="1885391" cy="81917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5987" cy="819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E097F"/>
    <w:multiLevelType w:val="hybridMultilevel"/>
    <w:tmpl w:val="F0F4561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52C05EE"/>
    <w:multiLevelType w:val="hybridMultilevel"/>
    <w:tmpl w:val="5FB078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1B6C80"/>
    <w:multiLevelType w:val="hybridMultilevel"/>
    <w:tmpl w:val="54023A0C"/>
    <w:lvl w:ilvl="0" w:tplc="0409000D">
      <w:start w:val="1"/>
      <w:numFmt w:val="bullet"/>
      <w:lvlText w:val="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0E55045D"/>
    <w:multiLevelType w:val="hybridMultilevel"/>
    <w:tmpl w:val="110668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0151FD"/>
    <w:multiLevelType w:val="hybridMultilevel"/>
    <w:tmpl w:val="4EEE923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261372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90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50E6F2E"/>
    <w:multiLevelType w:val="hybridMultilevel"/>
    <w:tmpl w:val="215ACB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062FF4"/>
    <w:multiLevelType w:val="hybridMultilevel"/>
    <w:tmpl w:val="DFD48B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20B27F1"/>
    <w:multiLevelType w:val="hybridMultilevel"/>
    <w:tmpl w:val="E8A2187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3F3588D"/>
    <w:multiLevelType w:val="hybridMultilevel"/>
    <w:tmpl w:val="0D4431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884908"/>
    <w:multiLevelType w:val="hybridMultilevel"/>
    <w:tmpl w:val="DA4402B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79959AD"/>
    <w:multiLevelType w:val="hybridMultilevel"/>
    <w:tmpl w:val="113CA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4D627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5083952"/>
    <w:multiLevelType w:val="hybridMultilevel"/>
    <w:tmpl w:val="F7925958"/>
    <w:lvl w:ilvl="0" w:tplc="31421E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A774F9"/>
    <w:multiLevelType w:val="hybridMultilevel"/>
    <w:tmpl w:val="80F260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75F03BE"/>
    <w:multiLevelType w:val="hybridMultilevel"/>
    <w:tmpl w:val="79A29A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F9B67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2B42553"/>
    <w:multiLevelType w:val="hybridMultilevel"/>
    <w:tmpl w:val="52969D6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58A72D1"/>
    <w:multiLevelType w:val="hybridMultilevel"/>
    <w:tmpl w:val="F7FAF3A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6C54D1"/>
    <w:multiLevelType w:val="hybridMultilevel"/>
    <w:tmpl w:val="314EE5E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6D81BC9"/>
    <w:multiLevelType w:val="hybridMultilevel"/>
    <w:tmpl w:val="3CBC78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D091EC2"/>
    <w:multiLevelType w:val="hybridMultilevel"/>
    <w:tmpl w:val="81CA9B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1F487F"/>
    <w:multiLevelType w:val="hybridMultilevel"/>
    <w:tmpl w:val="0A84C09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3FB7F2C"/>
    <w:multiLevelType w:val="hybridMultilevel"/>
    <w:tmpl w:val="04E4E84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7094622"/>
    <w:multiLevelType w:val="hybridMultilevel"/>
    <w:tmpl w:val="A31AC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DB3787"/>
    <w:multiLevelType w:val="hybridMultilevel"/>
    <w:tmpl w:val="30941622"/>
    <w:lvl w:ilvl="0" w:tplc="B39E36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B174364"/>
    <w:multiLevelType w:val="hybridMultilevel"/>
    <w:tmpl w:val="2318AA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B905C80"/>
    <w:multiLevelType w:val="hybridMultilevel"/>
    <w:tmpl w:val="E07A24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08520DD"/>
    <w:multiLevelType w:val="hybridMultilevel"/>
    <w:tmpl w:val="BECC3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634005"/>
    <w:multiLevelType w:val="hybridMultilevel"/>
    <w:tmpl w:val="6F34C0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3F21534"/>
    <w:multiLevelType w:val="hybridMultilevel"/>
    <w:tmpl w:val="4352E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795143"/>
    <w:multiLevelType w:val="hybridMultilevel"/>
    <w:tmpl w:val="E61C77CC"/>
    <w:lvl w:ilvl="0" w:tplc="4988433E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F02BE"/>
    <w:multiLevelType w:val="hybridMultilevel"/>
    <w:tmpl w:val="A814BA5E"/>
    <w:lvl w:ilvl="0" w:tplc="D2C2F19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D534957"/>
    <w:multiLevelType w:val="hybridMultilevel"/>
    <w:tmpl w:val="BAE2E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742552"/>
    <w:multiLevelType w:val="hybridMultilevel"/>
    <w:tmpl w:val="D8720AB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7B746824"/>
    <w:multiLevelType w:val="hybridMultilevel"/>
    <w:tmpl w:val="09705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873656">
    <w:abstractNumId w:val="2"/>
  </w:num>
  <w:num w:numId="2" w16cid:durableId="792403853">
    <w:abstractNumId w:val="13"/>
  </w:num>
  <w:num w:numId="3" w16cid:durableId="911504462">
    <w:abstractNumId w:val="24"/>
  </w:num>
  <w:num w:numId="4" w16cid:durableId="1139497015">
    <w:abstractNumId w:val="30"/>
  </w:num>
  <w:num w:numId="5" w16cid:durableId="1232691859">
    <w:abstractNumId w:val="33"/>
  </w:num>
  <w:num w:numId="6" w16cid:durableId="269699881">
    <w:abstractNumId w:val="35"/>
  </w:num>
  <w:num w:numId="7" w16cid:durableId="44530986">
    <w:abstractNumId w:val="12"/>
  </w:num>
  <w:num w:numId="8" w16cid:durableId="1421410855">
    <w:abstractNumId w:val="16"/>
  </w:num>
  <w:num w:numId="9" w16cid:durableId="1911428192">
    <w:abstractNumId w:val="31"/>
  </w:num>
  <w:num w:numId="10" w16cid:durableId="1229028731">
    <w:abstractNumId w:val="5"/>
  </w:num>
  <w:num w:numId="11" w16cid:durableId="449205348">
    <w:abstractNumId w:val="28"/>
  </w:num>
  <w:num w:numId="12" w16cid:durableId="1805082320">
    <w:abstractNumId w:val="11"/>
  </w:num>
  <w:num w:numId="13" w16cid:durableId="223762730">
    <w:abstractNumId w:val="23"/>
  </w:num>
  <w:num w:numId="14" w16cid:durableId="1648627842">
    <w:abstractNumId w:val="10"/>
  </w:num>
  <w:num w:numId="15" w16cid:durableId="1062632286">
    <w:abstractNumId w:val="18"/>
  </w:num>
  <w:num w:numId="16" w16cid:durableId="257640817">
    <w:abstractNumId w:val="27"/>
  </w:num>
  <w:num w:numId="17" w16cid:durableId="940800312">
    <w:abstractNumId w:val="26"/>
  </w:num>
  <w:num w:numId="18" w16cid:durableId="1544097892">
    <w:abstractNumId w:val="15"/>
  </w:num>
  <w:num w:numId="19" w16cid:durableId="691610230">
    <w:abstractNumId w:val="8"/>
  </w:num>
  <w:num w:numId="20" w16cid:durableId="1792900647">
    <w:abstractNumId w:val="32"/>
  </w:num>
  <w:num w:numId="21" w16cid:durableId="1434128691">
    <w:abstractNumId w:val="3"/>
  </w:num>
  <w:num w:numId="22" w16cid:durableId="1961718332">
    <w:abstractNumId w:val="21"/>
  </w:num>
  <w:num w:numId="23" w16cid:durableId="976884613">
    <w:abstractNumId w:val="17"/>
  </w:num>
  <w:num w:numId="24" w16cid:durableId="2065180799">
    <w:abstractNumId w:val="19"/>
  </w:num>
  <w:num w:numId="25" w16cid:durableId="975914975">
    <w:abstractNumId w:val="7"/>
  </w:num>
  <w:num w:numId="26" w16cid:durableId="1320580098">
    <w:abstractNumId w:val="6"/>
  </w:num>
  <w:num w:numId="27" w16cid:durableId="1133055792">
    <w:abstractNumId w:val="4"/>
  </w:num>
  <w:num w:numId="28" w16cid:durableId="1722249133">
    <w:abstractNumId w:val="0"/>
  </w:num>
  <w:num w:numId="29" w16cid:durableId="1400900110">
    <w:abstractNumId w:val="25"/>
  </w:num>
  <w:num w:numId="30" w16cid:durableId="956520551">
    <w:abstractNumId w:val="29"/>
  </w:num>
  <w:num w:numId="31" w16cid:durableId="225529187">
    <w:abstractNumId w:val="14"/>
  </w:num>
  <w:num w:numId="32" w16cid:durableId="897135229">
    <w:abstractNumId w:val="22"/>
  </w:num>
  <w:num w:numId="33" w16cid:durableId="1938708282">
    <w:abstractNumId w:val="9"/>
  </w:num>
  <w:num w:numId="34" w16cid:durableId="1639992915">
    <w:abstractNumId w:val="34"/>
  </w:num>
  <w:num w:numId="35" w16cid:durableId="1512451223">
    <w:abstractNumId w:val="20"/>
  </w:num>
  <w:num w:numId="36" w16cid:durableId="859240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ewMLAwNzE0NjRW0lEKTi0uzszPAymwqAUA5Be3FSwAAAA="/>
  </w:docVars>
  <w:rsids>
    <w:rsidRoot w:val="00A96F8B"/>
    <w:rsid w:val="00026399"/>
    <w:rsid w:val="000378EF"/>
    <w:rsid w:val="00041407"/>
    <w:rsid w:val="000422FC"/>
    <w:rsid w:val="000603BD"/>
    <w:rsid w:val="0006250B"/>
    <w:rsid w:val="0006741E"/>
    <w:rsid w:val="00084910"/>
    <w:rsid w:val="00087D1A"/>
    <w:rsid w:val="000B2F8B"/>
    <w:rsid w:val="000C042E"/>
    <w:rsid w:val="000C15D6"/>
    <w:rsid w:val="000C1F80"/>
    <w:rsid w:val="000E76BF"/>
    <w:rsid w:val="00142061"/>
    <w:rsid w:val="00142D37"/>
    <w:rsid w:val="00165AD9"/>
    <w:rsid w:val="0017657F"/>
    <w:rsid w:val="001917B6"/>
    <w:rsid w:val="001A1271"/>
    <w:rsid w:val="001A434C"/>
    <w:rsid w:val="001A77D1"/>
    <w:rsid w:val="001B6A26"/>
    <w:rsid w:val="001C4E43"/>
    <w:rsid w:val="001E2BE4"/>
    <w:rsid w:val="001E372E"/>
    <w:rsid w:val="001E7D42"/>
    <w:rsid w:val="001F1ECC"/>
    <w:rsid w:val="001F3DCF"/>
    <w:rsid w:val="001F4F03"/>
    <w:rsid w:val="00213B8A"/>
    <w:rsid w:val="002247E8"/>
    <w:rsid w:val="00254569"/>
    <w:rsid w:val="0026655F"/>
    <w:rsid w:val="00272253"/>
    <w:rsid w:val="00296842"/>
    <w:rsid w:val="002A278B"/>
    <w:rsid w:val="002A696A"/>
    <w:rsid w:val="002E20F1"/>
    <w:rsid w:val="002F7465"/>
    <w:rsid w:val="00300F37"/>
    <w:rsid w:val="00311DB8"/>
    <w:rsid w:val="003150DF"/>
    <w:rsid w:val="00327153"/>
    <w:rsid w:val="003342CA"/>
    <w:rsid w:val="00346DB7"/>
    <w:rsid w:val="00363C11"/>
    <w:rsid w:val="00386074"/>
    <w:rsid w:val="003B5E69"/>
    <w:rsid w:val="003B68B3"/>
    <w:rsid w:val="003C578A"/>
    <w:rsid w:val="003D27DD"/>
    <w:rsid w:val="003E5C73"/>
    <w:rsid w:val="00404CCF"/>
    <w:rsid w:val="0041036B"/>
    <w:rsid w:val="00423608"/>
    <w:rsid w:val="004261AE"/>
    <w:rsid w:val="004265C9"/>
    <w:rsid w:val="00437AAD"/>
    <w:rsid w:val="00440E48"/>
    <w:rsid w:val="0045284A"/>
    <w:rsid w:val="00455506"/>
    <w:rsid w:val="00465091"/>
    <w:rsid w:val="004678C4"/>
    <w:rsid w:val="00474404"/>
    <w:rsid w:val="00481DD0"/>
    <w:rsid w:val="00484578"/>
    <w:rsid w:val="00491E83"/>
    <w:rsid w:val="004A0377"/>
    <w:rsid w:val="004A06D6"/>
    <w:rsid w:val="004A3CE3"/>
    <w:rsid w:val="004B29E3"/>
    <w:rsid w:val="004C4868"/>
    <w:rsid w:val="004D37B2"/>
    <w:rsid w:val="00507795"/>
    <w:rsid w:val="00510B34"/>
    <w:rsid w:val="00527A17"/>
    <w:rsid w:val="005305CE"/>
    <w:rsid w:val="00565F77"/>
    <w:rsid w:val="005C3E74"/>
    <w:rsid w:val="005C671C"/>
    <w:rsid w:val="005D1F43"/>
    <w:rsid w:val="005E29EE"/>
    <w:rsid w:val="005E5A20"/>
    <w:rsid w:val="005F584D"/>
    <w:rsid w:val="00601D6E"/>
    <w:rsid w:val="00611208"/>
    <w:rsid w:val="00612876"/>
    <w:rsid w:val="0063091D"/>
    <w:rsid w:val="00642D9B"/>
    <w:rsid w:val="0066214B"/>
    <w:rsid w:val="00670F43"/>
    <w:rsid w:val="00671146"/>
    <w:rsid w:val="0068140A"/>
    <w:rsid w:val="006A3B6D"/>
    <w:rsid w:val="006B2AF9"/>
    <w:rsid w:val="006E1124"/>
    <w:rsid w:val="006E1BC3"/>
    <w:rsid w:val="006E49FD"/>
    <w:rsid w:val="006F0ABC"/>
    <w:rsid w:val="006F3AB3"/>
    <w:rsid w:val="006F3BB6"/>
    <w:rsid w:val="006F443F"/>
    <w:rsid w:val="00701D72"/>
    <w:rsid w:val="00720CDC"/>
    <w:rsid w:val="007467F3"/>
    <w:rsid w:val="00755F39"/>
    <w:rsid w:val="0076600E"/>
    <w:rsid w:val="0077612D"/>
    <w:rsid w:val="007842CF"/>
    <w:rsid w:val="0078622E"/>
    <w:rsid w:val="007904A7"/>
    <w:rsid w:val="007A0BEF"/>
    <w:rsid w:val="007A39EF"/>
    <w:rsid w:val="007B6964"/>
    <w:rsid w:val="0080706A"/>
    <w:rsid w:val="00813D0F"/>
    <w:rsid w:val="0083605E"/>
    <w:rsid w:val="00836518"/>
    <w:rsid w:val="00840E81"/>
    <w:rsid w:val="00845191"/>
    <w:rsid w:val="008472DA"/>
    <w:rsid w:val="0085282B"/>
    <w:rsid w:val="008744EA"/>
    <w:rsid w:val="00874CA0"/>
    <w:rsid w:val="00881A20"/>
    <w:rsid w:val="008C4BBF"/>
    <w:rsid w:val="008C5111"/>
    <w:rsid w:val="008C5A80"/>
    <w:rsid w:val="008F6D41"/>
    <w:rsid w:val="00902BB3"/>
    <w:rsid w:val="0090575B"/>
    <w:rsid w:val="00907DF9"/>
    <w:rsid w:val="00944CFD"/>
    <w:rsid w:val="009A0F1D"/>
    <w:rsid w:val="009A189C"/>
    <w:rsid w:val="009A2F94"/>
    <w:rsid w:val="009C0E73"/>
    <w:rsid w:val="009D25D0"/>
    <w:rsid w:val="009E741B"/>
    <w:rsid w:val="009F4F3A"/>
    <w:rsid w:val="00A162DA"/>
    <w:rsid w:val="00A304CF"/>
    <w:rsid w:val="00A51056"/>
    <w:rsid w:val="00A566BE"/>
    <w:rsid w:val="00A63760"/>
    <w:rsid w:val="00A722CD"/>
    <w:rsid w:val="00A96F8B"/>
    <w:rsid w:val="00AB6114"/>
    <w:rsid w:val="00AE3AA1"/>
    <w:rsid w:val="00AF223C"/>
    <w:rsid w:val="00AF2E6B"/>
    <w:rsid w:val="00AF6804"/>
    <w:rsid w:val="00B0421F"/>
    <w:rsid w:val="00B07D1D"/>
    <w:rsid w:val="00B25336"/>
    <w:rsid w:val="00B7169C"/>
    <w:rsid w:val="00B81BB1"/>
    <w:rsid w:val="00B84036"/>
    <w:rsid w:val="00BB4BC3"/>
    <w:rsid w:val="00BD136B"/>
    <w:rsid w:val="00BE0696"/>
    <w:rsid w:val="00BE7844"/>
    <w:rsid w:val="00C062A5"/>
    <w:rsid w:val="00C41064"/>
    <w:rsid w:val="00C649C0"/>
    <w:rsid w:val="00C667B0"/>
    <w:rsid w:val="00C86BB0"/>
    <w:rsid w:val="00CA4655"/>
    <w:rsid w:val="00CB1DF3"/>
    <w:rsid w:val="00CB2937"/>
    <w:rsid w:val="00CB6A80"/>
    <w:rsid w:val="00CD12D7"/>
    <w:rsid w:val="00CD3147"/>
    <w:rsid w:val="00CE05E8"/>
    <w:rsid w:val="00CF722C"/>
    <w:rsid w:val="00D20F06"/>
    <w:rsid w:val="00D275D3"/>
    <w:rsid w:val="00D418D1"/>
    <w:rsid w:val="00D63124"/>
    <w:rsid w:val="00D962F6"/>
    <w:rsid w:val="00D97470"/>
    <w:rsid w:val="00DB059A"/>
    <w:rsid w:val="00DC2359"/>
    <w:rsid w:val="00DD420F"/>
    <w:rsid w:val="00DD7126"/>
    <w:rsid w:val="00DE5708"/>
    <w:rsid w:val="00DE573D"/>
    <w:rsid w:val="00DE590E"/>
    <w:rsid w:val="00E14160"/>
    <w:rsid w:val="00E43601"/>
    <w:rsid w:val="00E5263A"/>
    <w:rsid w:val="00E63DD1"/>
    <w:rsid w:val="00E9165C"/>
    <w:rsid w:val="00EA29D0"/>
    <w:rsid w:val="00EA5757"/>
    <w:rsid w:val="00EB1536"/>
    <w:rsid w:val="00EC2EA6"/>
    <w:rsid w:val="00ED2430"/>
    <w:rsid w:val="00ED3349"/>
    <w:rsid w:val="00ED4BF2"/>
    <w:rsid w:val="00ED7124"/>
    <w:rsid w:val="00EE2473"/>
    <w:rsid w:val="00F05EED"/>
    <w:rsid w:val="00F1727B"/>
    <w:rsid w:val="00F34D89"/>
    <w:rsid w:val="00F43C84"/>
    <w:rsid w:val="00F614CE"/>
    <w:rsid w:val="00F93E50"/>
    <w:rsid w:val="00F97886"/>
    <w:rsid w:val="00FA10AA"/>
    <w:rsid w:val="00FA15B2"/>
    <w:rsid w:val="00FD2D4C"/>
    <w:rsid w:val="00FD67A0"/>
    <w:rsid w:val="00FF2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4D678"/>
  <w15:docId w15:val="{EB622B87-E555-4CD2-9D04-9F82BC667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F8B"/>
  </w:style>
  <w:style w:type="paragraph" w:styleId="Footer">
    <w:name w:val="footer"/>
    <w:basedOn w:val="Normal"/>
    <w:link w:val="Foot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F8B"/>
  </w:style>
  <w:style w:type="paragraph" w:styleId="BalloonText">
    <w:name w:val="Balloon Text"/>
    <w:basedOn w:val="Normal"/>
    <w:link w:val="BalloonTextChar"/>
    <w:uiPriority w:val="99"/>
    <w:semiHidden/>
    <w:unhideWhenUsed/>
    <w:rsid w:val="00A96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F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4CFD"/>
    <w:pPr>
      <w:ind w:left="720"/>
      <w:contextualSpacing/>
    </w:pPr>
  </w:style>
  <w:style w:type="paragraph" w:customStyle="1" w:styleId="Default">
    <w:name w:val="Default"/>
    <w:rsid w:val="0061287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744E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0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5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44930-DBDE-4DE7-A0C2-6667104EE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Thomas Craighton</cp:lastModifiedBy>
  <cp:revision>3</cp:revision>
  <cp:lastPrinted>2023-04-26T15:52:00Z</cp:lastPrinted>
  <dcterms:created xsi:type="dcterms:W3CDTF">2023-04-26T15:36:00Z</dcterms:created>
  <dcterms:modified xsi:type="dcterms:W3CDTF">2023-04-26T15:52:00Z</dcterms:modified>
</cp:coreProperties>
</file>